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Czechu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zechu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09 Linneman S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jclifton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480610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t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